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456A" w:rsidRDefault="00A7456A" w:rsidP="00A7456A">
      <w:pPr>
        <w:pStyle w:val="NormalWeb"/>
        <w:shd w:val="clear" w:color="auto" w:fill="FFFFFF"/>
        <w:spacing w:line="360" w:lineRule="atLeast"/>
        <w:jc w:val="center"/>
        <w:rPr>
          <w:rFonts w:eastAsiaTheme="minorHAnsi"/>
          <w:b/>
          <w:sz w:val="40"/>
          <w:szCs w:val="40"/>
        </w:rPr>
      </w:pPr>
      <w:r>
        <w:rPr>
          <w:rFonts w:eastAsiaTheme="minorHAnsi"/>
          <w:b/>
          <w:sz w:val="40"/>
          <w:szCs w:val="40"/>
        </w:rPr>
        <w:t>MINUTES OF MEETING DAY 26/3</w:t>
      </w:r>
    </w:p>
    <w:p w:rsidR="00411B39" w:rsidRDefault="00A7456A" w:rsidP="00411B39">
      <w:pPr>
        <w:pStyle w:val="NormalWeb"/>
        <w:shd w:val="clear" w:color="auto" w:fill="FFFFFF"/>
        <w:spacing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Today, at 18h p.m. on March 26, 2021.</w:t>
      </w:r>
    </w:p>
    <w:p w:rsidR="00411B39" w:rsidRDefault="00411B39" w:rsidP="00411B39">
      <w:pPr>
        <w:pStyle w:val="NormalWeb"/>
        <w:shd w:val="clear" w:color="auto" w:fill="FFFFFF"/>
        <w:spacing w:line="360" w:lineRule="atLeast"/>
        <w:rPr>
          <w:color w:val="222222"/>
          <w:sz w:val="28"/>
          <w:szCs w:val="28"/>
        </w:rPr>
      </w:pPr>
      <w:bookmarkStart w:id="0" w:name="_GoBack"/>
      <w:bookmarkEnd w:id="0"/>
      <w:r>
        <w:rPr>
          <w:color w:val="222222"/>
          <w:sz w:val="28"/>
          <w:szCs w:val="28"/>
        </w:rPr>
        <w:t xml:space="preserve">At Family Mart </w:t>
      </w:r>
    </w:p>
    <w:p w:rsidR="00A7456A" w:rsidRDefault="00A7456A" w:rsidP="00A7456A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The meeting took place with the content: Discussing the Journal project </w:t>
      </w:r>
    </w:p>
    <w:p w:rsidR="00A7456A" w:rsidRDefault="00A7456A" w:rsidP="00A7456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</w:rPr>
      </w:pPr>
      <w:r>
        <w:rPr>
          <w:rStyle w:val="Strong"/>
          <w:color w:val="222222"/>
          <w:sz w:val="28"/>
          <w:szCs w:val="28"/>
        </w:rPr>
        <w:t>Participants:</w:t>
      </w:r>
    </w:p>
    <w:p w:rsidR="00A7456A" w:rsidRDefault="00A7456A" w:rsidP="00A7456A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Secretary: </w:t>
      </w:r>
      <w:r>
        <w:rPr>
          <w:rStyle w:val="Strong"/>
          <w:b w:val="0"/>
          <w:color w:val="222222"/>
          <w:sz w:val="28"/>
          <w:szCs w:val="28"/>
        </w:rPr>
        <w:t xml:space="preserve">Do Lam Hoang </w:t>
      </w:r>
      <w:proofErr w:type="spellStart"/>
      <w:r>
        <w:rPr>
          <w:rStyle w:val="Strong"/>
          <w:b w:val="0"/>
          <w:color w:val="222222"/>
          <w:sz w:val="28"/>
          <w:szCs w:val="28"/>
        </w:rPr>
        <w:t>A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A7456A" w:rsidRDefault="00A7456A" w:rsidP="00A7456A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Other components: </w:t>
      </w:r>
    </w:p>
    <w:p w:rsidR="00A7456A" w:rsidRDefault="00A7456A" w:rsidP="00A7456A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Nguyen Dang </w:t>
      </w:r>
      <w:proofErr w:type="spellStart"/>
      <w:r>
        <w:rPr>
          <w:rStyle w:val="Strong"/>
          <w:b w:val="0"/>
          <w:color w:val="222222"/>
          <w:sz w:val="28"/>
          <w:szCs w:val="28"/>
        </w:rPr>
        <w:t>Khoa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A7456A" w:rsidRDefault="00A7456A" w:rsidP="00A7456A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Tran </w:t>
      </w:r>
      <w:proofErr w:type="spellStart"/>
      <w:r>
        <w:rPr>
          <w:rStyle w:val="Strong"/>
          <w:b w:val="0"/>
          <w:color w:val="222222"/>
          <w:sz w:val="28"/>
          <w:szCs w:val="28"/>
        </w:rPr>
        <w:t>Thi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>
        <w:rPr>
          <w:rStyle w:val="Strong"/>
          <w:b w:val="0"/>
          <w:color w:val="222222"/>
          <w:sz w:val="28"/>
          <w:szCs w:val="28"/>
        </w:rPr>
        <w:t>Tha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>
        <w:rPr>
          <w:rStyle w:val="Strong"/>
          <w:b w:val="0"/>
          <w:color w:val="222222"/>
          <w:sz w:val="28"/>
          <w:szCs w:val="28"/>
        </w:rPr>
        <w:t>Bi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A7456A" w:rsidRDefault="00A7456A" w:rsidP="00A7456A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Nguyen Ngoc </w:t>
      </w:r>
      <w:proofErr w:type="spellStart"/>
      <w:r>
        <w:rPr>
          <w:rStyle w:val="Strong"/>
          <w:b w:val="0"/>
          <w:color w:val="222222"/>
          <w:sz w:val="28"/>
          <w:szCs w:val="28"/>
        </w:rPr>
        <w:t>Nhi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A7456A" w:rsidRDefault="00A7456A" w:rsidP="00A7456A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>Vo Hoang Yen</w:t>
      </w:r>
    </w:p>
    <w:p w:rsidR="00A7456A" w:rsidRDefault="00A7456A" w:rsidP="00A7456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  <w:u w:val="single"/>
        </w:rPr>
        <w:t>Meeting contents</w:t>
      </w:r>
    </w:p>
    <w:p w:rsidR="00A7456A" w:rsidRPr="002F018D" w:rsidRDefault="00A7456A" w:rsidP="00A7456A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Meeting goals </w:t>
      </w:r>
    </w:p>
    <w:p w:rsidR="002F018D" w:rsidRPr="002F018D" w:rsidRDefault="002F018D" w:rsidP="002F018D">
      <w:pPr>
        <w:pStyle w:val="NormalWeb"/>
        <w:shd w:val="clear" w:color="auto" w:fill="FFFFFF"/>
        <w:spacing w:after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2F018D">
        <w:rPr>
          <w:rStyle w:val="Strong"/>
          <w:b w:val="0"/>
          <w:bCs w:val="0"/>
          <w:color w:val="222222"/>
          <w:sz w:val="28"/>
          <w:szCs w:val="28"/>
        </w:rPr>
        <w:t>Check out the submit articles or image functionality.</w:t>
      </w:r>
    </w:p>
    <w:p w:rsidR="002F018D" w:rsidRPr="002F018D" w:rsidRDefault="002F018D" w:rsidP="002F018D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2F018D">
        <w:rPr>
          <w:rStyle w:val="Strong"/>
          <w:b w:val="0"/>
          <w:bCs w:val="0"/>
          <w:color w:val="222222"/>
          <w:sz w:val="28"/>
          <w:szCs w:val="28"/>
        </w:rPr>
        <w:t>Additional functions in the student object.</w:t>
      </w:r>
    </w:p>
    <w:p w:rsidR="00A7456A" w:rsidRDefault="00A7456A" w:rsidP="00A7456A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bCs w:val="0"/>
          <w:color w:val="222222"/>
          <w:sz w:val="28"/>
          <w:szCs w:val="28"/>
        </w:rPr>
        <w:t xml:space="preserve">Contents </w:t>
      </w:r>
    </w:p>
    <w:p w:rsidR="002F018D" w:rsidRPr="002F018D" w:rsidRDefault="002F018D" w:rsidP="002F018D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proofErr w:type="spellStart"/>
      <w:r w:rsidRPr="002F018D">
        <w:rPr>
          <w:rStyle w:val="Strong"/>
          <w:b w:val="0"/>
          <w:bCs w:val="0"/>
          <w:color w:val="222222"/>
          <w:sz w:val="28"/>
          <w:szCs w:val="28"/>
        </w:rPr>
        <w:t>Khoa</w:t>
      </w:r>
      <w:proofErr w:type="spellEnd"/>
      <w:r w:rsidRPr="002F018D">
        <w:rPr>
          <w:rStyle w:val="Strong"/>
          <w:b w:val="0"/>
          <w:bCs w:val="0"/>
          <w:color w:val="222222"/>
          <w:sz w:val="28"/>
          <w:szCs w:val="28"/>
        </w:rPr>
        <w:t xml:space="preserve"> performs the function to submit articles for students but the website cannot display the uploaded file. </w:t>
      </w:r>
      <w:proofErr w:type="spellStart"/>
      <w:r w:rsidRPr="002F018D">
        <w:rPr>
          <w:rStyle w:val="Strong"/>
          <w:b w:val="0"/>
          <w:bCs w:val="0"/>
          <w:color w:val="222222"/>
          <w:sz w:val="28"/>
          <w:szCs w:val="28"/>
        </w:rPr>
        <w:t>Nhi</w:t>
      </w:r>
      <w:proofErr w:type="spellEnd"/>
      <w:r w:rsidRPr="002F018D">
        <w:rPr>
          <w:rStyle w:val="Strong"/>
          <w:b w:val="0"/>
          <w:bCs w:val="0"/>
          <w:color w:val="222222"/>
          <w:sz w:val="28"/>
          <w:szCs w:val="28"/>
        </w:rPr>
        <w:t xml:space="preserve"> and </w:t>
      </w:r>
      <w:proofErr w:type="spellStart"/>
      <w:r w:rsidRPr="002F018D">
        <w:rPr>
          <w:rStyle w:val="Strong"/>
          <w:b w:val="0"/>
          <w:bCs w:val="0"/>
          <w:color w:val="222222"/>
          <w:sz w:val="28"/>
          <w:szCs w:val="28"/>
        </w:rPr>
        <w:t>Khoa</w:t>
      </w:r>
      <w:proofErr w:type="spellEnd"/>
      <w:r w:rsidRPr="002F018D">
        <w:rPr>
          <w:rStyle w:val="Strong"/>
          <w:b w:val="0"/>
          <w:bCs w:val="0"/>
          <w:color w:val="222222"/>
          <w:sz w:val="28"/>
          <w:szCs w:val="28"/>
        </w:rPr>
        <w:t xml:space="preserve"> search for documents and add a virtual directory.</w:t>
      </w:r>
    </w:p>
    <w:p w:rsidR="002F018D" w:rsidRPr="002F018D" w:rsidRDefault="002F018D" w:rsidP="002F018D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2F018D">
        <w:rPr>
          <w:rStyle w:val="Strong"/>
          <w:b w:val="0"/>
          <w:bCs w:val="0"/>
          <w:color w:val="222222"/>
          <w:sz w:val="28"/>
          <w:szCs w:val="28"/>
        </w:rPr>
        <w:t>He adjusted the colors of the buttons and the spacing between the columns in the list display articles of each student.</w:t>
      </w:r>
    </w:p>
    <w:p w:rsidR="002F018D" w:rsidRPr="002F018D" w:rsidRDefault="002F018D" w:rsidP="002F018D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2F018D">
        <w:rPr>
          <w:rStyle w:val="Strong"/>
          <w:b w:val="0"/>
          <w:bCs w:val="0"/>
          <w:color w:val="222222"/>
          <w:sz w:val="28"/>
          <w:szCs w:val="28"/>
        </w:rPr>
        <w:t>The commentary explains the link between the data tables to edit the list display articles. Photo posting function has not been implemented.</w:t>
      </w:r>
    </w:p>
    <w:p w:rsidR="00A7456A" w:rsidRDefault="00A7456A" w:rsidP="00A7456A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bCs w:val="0"/>
          <w:color w:val="222222"/>
          <w:sz w:val="28"/>
          <w:szCs w:val="28"/>
        </w:rPr>
        <w:t>Product backlog</w:t>
      </w:r>
    </w:p>
    <w:p w:rsidR="002F018D" w:rsidRPr="002F018D" w:rsidRDefault="002F018D" w:rsidP="002F018D">
      <w:pPr>
        <w:pStyle w:val="NormalWeb"/>
        <w:shd w:val="clear" w:color="auto" w:fill="FFFFFF"/>
        <w:spacing w:after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2F018D">
        <w:rPr>
          <w:rStyle w:val="Strong"/>
          <w:b w:val="0"/>
          <w:bCs w:val="0"/>
          <w:color w:val="222222"/>
          <w:sz w:val="28"/>
          <w:szCs w:val="28"/>
        </w:rPr>
        <w:t>He edited the CSS for the list articles</w:t>
      </w:r>
    </w:p>
    <w:p w:rsidR="002F018D" w:rsidRPr="002F018D" w:rsidRDefault="002F018D" w:rsidP="002F018D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proofErr w:type="spellStart"/>
      <w:r w:rsidRPr="002F018D">
        <w:rPr>
          <w:rStyle w:val="Strong"/>
          <w:b w:val="0"/>
          <w:bCs w:val="0"/>
          <w:color w:val="222222"/>
          <w:sz w:val="28"/>
          <w:szCs w:val="28"/>
        </w:rPr>
        <w:t>Binh</w:t>
      </w:r>
      <w:proofErr w:type="spellEnd"/>
      <w:r w:rsidRPr="002F018D">
        <w:rPr>
          <w:rStyle w:val="Strong"/>
          <w:b w:val="0"/>
          <w:bCs w:val="0"/>
          <w:color w:val="222222"/>
          <w:sz w:val="28"/>
          <w:szCs w:val="28"/>
        </w:rPr>
        <w:t xml:space="preserve"> performs the function of posting photos</w:t>
      </w:r>
    </w:p>
    <w:p w:rsidR="00A7456A" w:rsidRPr="002F018D" w:rsidRDefault="00A7456A" w:rsidP="00A7456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  <w:u w:val="single"/>
        </w:rPr>
        <w:t>Meeting conclusion:</w:t>
      </w:r>
    </w:p>
    <w:p w:rsidR="002F018D" w:rsidRPr="002F018D" w:rsidRDefault="002F018D" w:rsidP="002F018D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2F018D">
        <w:rPr>
          <w:rStyle w:val="Strong"/>
          <w:b w:val="0"/>
          <w:bCs w:val="0"/>
          <w:color w:val="222222"/>
          <w:sz w:val="28"/>
          <w:szCs w:val="28"/>
        </w:rPr>
        <w:lastRenderedPageBreak/>
        <w:t>Function submit articles completed</w:t>
      </w:r>
    </w:p>
    <w:p w:rsidR="00A7456A" w:rsidRPr="008B0512" w:rsidRDefault="00A7456A" w:rsidP="00A7456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</w:rPr>
      </w:pPr>
      <w:r>
        <w:rPr>
          <w:rStyle w:val="Strong"/>
          <w:color w:val="222222"/>
          <w:sz w:val="28"/>
          <w:szCs w:val="28"/>
          <w:u w:val="single"/>
        </w:rPr>
        <w:t xml:space="preserve">Picture: </w:t>
      </w:r>
    </w:p>
    <w:p w:rsidR="008B0512" w:rsidRDefault="008B0512" w:rsidP="008B0512">
      <w:pPr>
        <w:pStyle w:val="NormalWeb"/>
        <w:shd w:val="clear" w:color="auto" w:fill="FFFFFF"/>
        <w:spacing w:before="0" w:beforeAutospacing="0" w:after="0" w:afterAutospacing="0" w:line="360" w:lineRule="atLeast"/>
        <w:ind w:left="360"/>
      </w:pPr>
    </w:p>
    <w:p w:rsidR="00816E06" w:rsidRDefault="008B0512" w:rsidP="008B0512">
      <w:pPr>
        <w:jc w:val="center"/>
      </w:pPr>
      <w:r>
        <w:rPr>
          <w:noProof/>
        </w:rPr>
        <w:drawing>
          <wp:inline distT="0" distB="0" distL="0" distR="0" wp14:anchorId="6FAA142B" wp14:editId="307F997A">
            <wp:extent cx="4724400" cy="3543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16E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8D4818"/>
    <w:multiLevelType w:val="hybridMultilevel"/>
    <w:tmpl w:val="273A1F54"/>
    <w:lvl w:ilvl="0" w:tplc="C9568E0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14C2F79"/>
    <w:multiLevelType w:val="hybridMultilevel"/>
    <w:tmpl w:val="9F90C524"/>
    <w:lvl w:ilvl="0" w:tplc="8766ECD2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BD705F"/>
    <w:multiLevelType w:val="hybridMultilevel"/>
    <w:tmpl w:val="5DB44C90"/>
    <w:lvl w:ilvl="0" w:tplc="8A02F1A8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tDQ1NTU0MTU3MDFW0lEKTi0uzszPAykwrAUAvqq64iwAAAA="/>
  </w:docVars>
  <w:rsids>
    <w:rsidRoot w:val="00A7456A"/>
    <w:rsid w:val="002F018D"/>
    <w:rsid w:val="00411B39"/>
    <w:rsid w:val="00816E06"/>
    <w:rsid w:val="008B0512"/>
    <w:rsid w:val="00A74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78006"/>
  <w15:chartTrackingRefBased/>
  <w15:docId w15:val="{C9F3AD09-8B36-4EE1-B165-FD6F305BF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745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7456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94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Tran</dc:creator>
  <cp:keywords/>
  <dc:description/>
  <cp:lastModifiedBy>DELL</cp:lastModifiedBy>
  <cp:revision>4</cp:revision>
  <dcterms:created xsi:type="dcterms:W3CDTF">2021-04-13T18:25:00Z</dcterms:created>
  <dcterms:modified xsi:type="dcterms:W3CDTF">2021-04-18T06:06:00Z</dcterms:modified>
</cp:coreProperties>
</file>